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cd5091c</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70fa537d-b0fc-4f8d-beac-283bfb3ee8b0"/>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4:51:26Z</dcterms:created>
  <dcterms:modified xsi:type="dcterms:W3CDTF">2023-07-04T14: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